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p w:rsidR="00062352" w:rsidRDefault="00062352" w:rsidP="00062352">
      <w:pPr>
        <w:spacing w:after="0"/>
        <w:rPr>
          <w:rFonts w:ascii="Tahoma" w:eastAsia="Times New Roman" w:hAnsi="Tahoma" w:cs="Tahoma"/>
          <w:sz w:val="16"/>
          <w:szCs w:val="16"/>
          <w:lang w:val="en-US"/>
        </w:rPr>
      </w:pPr>
    </w:p>
    <w:p w:rsidR="00062352" w:rsidRDefault="00062352" w:rsidP="00062352">
      <w:pPr>
        <w:spacing w:after="0"/>
        <w:rPr>
          <w:rFonts w:ascii="Tahoma" w:eastAsia="Times New Roman" w:hAnsi="Tahoma" w:cs="Tahoma"/>
          <w:sz w:val="16"/>
          <w:szCs w:val="16"/>
          <w:lang w:val="en-US"/>
        </w:rPr>
      </w:pPr>
    </w:p>
    <w:p w:rsidR="00AA0337" w:rsidRPr="00AA0337" w:rsidRDefault="00AA0337" w:rsidP="00AA0337">
      <w:pPr>
        <w:pStyle w:val="TitleCESARE14"/>
      </w:pPr>
    </w:p>
    <w:p w:rsidR="00AA0337" w:rsidRPr="00AA0337" w:rsidRDefault="00AA0337" w:rsidP="00AA0337">
      <w:pPr>
        <w:pStyle w:val="TitleCESARE14"/>
      </w:pPr>
      <w:r w:rsidRPr="00AA0337">
        <w:t>TITLE OF THE ABSTRACT OF A PAPER FOR THE IN</w:t>
      </w:r>
      <w:r w:rsidR="00423DD1">
        <w:t>TERNATIONAL CONFERENCE ICINDM</w:t>
      </w:r>
    </w:p>
    <w:p w:rsidR="00AA0337" w:rsidRPr="00AA0337" w:rsidRDefault="00AA0337" w:rsidP="00AA0337">
      <w:pPr>
        <w:pStyle w:val="TitleCESARE14"/>
      </w:pPr>
    </w:p>
    <w:p w:rsidR="00AA0337" w:rsidRPr="00AA0337" w:rsidRDefault="00AA0337" w:rsidP="00AA0337">
      <w:pPr>
        <w:pStyle w:val="AuthorsCESARE14"/>
      </w:pPr>
      <w:r w:rsidRPr="00AA0337">
        <w:t>First A. Author</w:t>
      </w:r>
      <w:r w:rsidRPr="00AA0337">
        <w:rPr>
          <w:position w:val="12"/>
        </w:rPr>
        <w:t>1</w:t>
      </w:r>
      <w:r w:rsidRPr="00AA0337">
        <w:t>, Second B. Author</w:t>
      </w:r>
      <w:r w:rsidRPr="00AA0337">
        <w:rPr>
          <w:position w:val="12"/>
        </w:rPr>
        <w:t>2</w:t>
      </w:r>
      <w:r w:rsidRPr="00AA0337">
        <w:t xml:space="preserve"> and Third C. Author</w:t>
      </w:r>
      <w:r w:rsidRPr="00AA0337">
        <w:rPr>
          <w:position w:val="12"/>
        </w:rPr>
        <w:t>3</w:t>
      </w:r>
    </w:p>
    <w:p w:rsidR="00AA0337" w:rsidRPr="00AA0337" w:rsidRDefault="00AA0337" w:rsidP="00AA0337">
      <w:pPr>
        <w:pStyle w:val="AffiliationCESARE14"/>
      </w:pPr>
      <w:r w:rsidRPr="00AA0337">
        <w:rPr>
          <w:vertAlign w:val="superscript"/>
        </w:rPr>
        <w:t>1</w:t>
      </w:r>
      <w:r w:rsidRPr="00AA0337">
        <w:t>Affiliation information (Department, University, Address, Country)</w:t>
      </w:r>
    </w:p>
    <w:p w:rsidR="00AA0337" w:rsidRPr="00AA0337" w:rsidRDefault="00FA3BFE" w:rsidP="00AA0337">
      <w:pPr>
        <w:pStyle w:val="AffiliationCESARE14"/>
      </w:pPr>
      <w:bookmarkStart w:id="0" w:name="_GoBack"/>
      <w:bookmarkEnd w:id="0"/>
      <w:r w:rsidRPr="00AA0337">
        <w:t>E-mail</w:t>
      </w:r>
      <w:r w:rsidR="00AA0337" w:rsidRPr="00AA0337">
        <w:t xml:space="preserve">: </w:t>
      </w:r>
      <w:hyperlink r:id="rId11" w:history="1">
        <w:r w:rsidR="00AA0337" w:rsidRPr="00AA0337">
          <w:rPr>
            <w:rStyle w:val="Hyperlink"/>
          </w:rPr>
          <w:t>author@university.jo</w:t>
        </w:r>
      </w:hyperlink>
      <w:r w:rsidR="00423DD1">
        <w:t xml:space="preserve"> </w:t>
      </w:r>
    </w:p>
    <w:p w:rsidR="00AA0337" w:rsidRPr="00AA0337" w:rsidRDefault="00AA0337" w:rsidP="00AA0337">
      <w:pPr>
        <w:pStyle w:val="AffiliationCESARE14"/>
      </w:pPr>
    </w:p>
    <w:p w:rsidR="00AA0337" w:rsidRPr="00AA0337" w:rsidRDefault="00AA0337" w:rsidP="00AA0337">
      <w:pPr>
        <w:pStyle w:val="AffiliationCESARE14"/>
      </w:pPr>
    </w:p>
    <w:p w:rsidR="00AA0337" w:rsidRPr="00AA0337" w:rsidRDefault="00AA0337" w:rsidP="00AA0337">
      <w:pPr>
        <w:pStyle w:val="AffiliationCESARE14"/>
      </w:pPr>
      <w:r w:rsidRPr="00AA0337">
        <w:rPr>
          <w:vertAlign w:val="superscript"/>
        </w:rPr>
        <w:t>2</w:t>
      </w:r>
      <w:r w:rsidRPr="00AA0337">
        <w:t>Similarly for all remaining co-authors</w:t>
      </w:r>
    </w:p>
    <w:p w:rsidR="00AA0337" w:rsidRPr="00AA0337" w:rsidRDefault="00AA0337" w:rsidP="00AA0337">
      <w:pPr>
        <w:pStyle w:val="AffiliationCESARE14"/>
      </w:pPr>
    </w:p>
    <w:p w:rsidR="00AA0337" w:rsidRPr="00AA0337" w:rsidRDefault="00AA0337" w:rsidP="00AA0337">
      <w:pPr>
        <w:pStyle w:val="AffiliationCESARE14"/>
      </w:pPr>
    </w:p>
    <w:p w:rsidR="00AA0337" w:rsidRPr="00AA0337" w:rsidRDefault="00AA0337" w:rsidP="00AA0337">
      <w:pPr>
        <w:pStyle w:val="KeywordsCESARE14"/>
      </w:pPr>
      <w:r w:rsidRPr="00AA0337">
        <w:rPr>
          <w:b/>
        </w:rPr>
        <w:t>Keywords:</w:t>
      </w:r>
      <w:r w:rsidR="00423DD1">
        <w:t xml:space="preserve"> Disaster, Natural</w:t>
      </w:r>
      <w:r w:rsidR="00FA3BFE">
        <w:t>, Management</w:t>
      </w:r>
      <w:r w:rsidR="00181E1F">
        <w:t xml:space="preserve"> </w:t>
      </w:r>
    </w:p>
    <w:p w:rsidR="00AA0337" w:rsidRPr="00AA0337" w:rsidRDefault="00AA0337" w:rsidP="00AA0337">
      <w:pPr>
        <w:pStyle w:val="KeywordsCESARE14"/>
      </w:pPr>
    </w:p>
    <w:p w:rsidR="00AA0337" w:rsidRPr="00AA0337" w:rsidRDefault="00AA0337" w:rsidP="00AA0337">
      <w:pPr>
        <w:pStyle w:val="KeywordsCESARE14"/>
      </w:pPr>
    </w:p>
    <w:p w:rsidR="00AA0337" w:rsidRPr="00AA0337" w:rsidRDefault="00AA0337" w:rsidP="00AA0337">
      <w:pPr>
        <w:pStyle w:val="AbstractCESARE14"/>
        <w:jc w:val="center"/>
        <w:rPr>
          <w:b/>
        </w:rPr>
      </w:pPr>
      <w:r w:rsidRPr="00AA0337">
        <w:rPr>
          <w:b/>
        </w:rPr>
        <w:t>ABSTRACT</w:t>
      </w:r>
    </w:p>
    <w:p w:rsidR="00AA0337" w:rsidRPr="00AA0337" w:rsidRDefault="00AA0337" w:rsidP="00AA0337">
      <w:pPr>
        <w:pStyle w:val="AbstractCESARE14"/>
        <w:jc w:val="center"/>
        <w:rPr>
          <w:b/>
        </w:rPr>
      </w:pPr>
    </w:p>
    <w:p w:rsidR="00AA0337" w:rsidRPr="00AA0337" w:rsidRDefault="00AA0337" w:rsidP="00423DD1">
      <w:pPr>
        <w:pStyle w:val="AbstractCESARE14"/>
      </w:pPr>
      <w:r w:rsidRPr="00AA0337">
        <w:t xml:space="preserve">This short document </w:t>
      </w:r>
      <w:r w:rsidR="001743D9" w:rsidRPr="00AA0337">
        <w:t>serves,</w:t>
      </w:r>
      <w:r w:rsidRPr="00AA0337">
        <w:t xml:space="preserve"> as a template for preparing an abstract </w:t>
      </w:r>
      <w:r w:rsidRPr="00AA0337">
        <w:rPr>
          <w:b/>
        </w:rPr>
        <w:t>not more than 200 words</w:t>
      </w:r>
      <w:r w:rsidRPr="00AA0337">
        <w:t xml:space="preserve"> to be included in the Bo</w:t>
      </w:r>
      <w:r w:rsidR="00423DD1">
        <w:t>ok of Abstracts of the ICINDM</w:t>
      </w:r>
      <w:r w:rsidRPr="00AA0337">
        <w:t xml:space="preserve"> International Conference on </w:t>
      </w:r>
      <w:r w:rsidR="00423DD1">
        <w:t xml:space="preserve">Integrated Neutral Disaster </w:t>
      </w:r>
      <w:r w:rsidR="006D56E6">
        <w:t>Management</w:t>
      </w:r>
      <w:r w:rsidRPr="00AA0337">
        <w:t>. The abstract should clearly state the purpose, methodology, results and conclusions of the full paper and the submiss</w:t>
      </w:r>
      <w:r w:rsidR="00423DD1">
        <w:t>ion deadline is December, 15, 2018</w:t>
      </w:r>
      <w:r w:rsidRPr="00AA0337">
        <w:t>. When typing the abstract follow the text structure and the text styles provided in this template.</w:t>
      </w:r>
    </w:p>
    <w:p w:rsidR="00AA0337" w:rsidRPr="00AA0337" w:rsidRDefault="00AA0337" w:rsidP="00C659D2">
      <w:pPr>
        <w:pStyle w:val="AbstractCESARE14"/>
        <w:rPr>
          <w:b/>
          <w:bCs/>
          <w:i/>
          <w:iCs/>
        </w:rPr>
      </w:pPr>
      <w:r w:rsidRPr="00AA0337">
        <w:t xml:space="preserve">Follow this order when typing your abstract: </w:t>
      </w:r>
      <w:r w:rsidRPr="00AA0337">
        <w:rPr>
          <w:u w:val="single"/>
        </w:rPr>
        <w:t>Title</w:t>
      </w:r>
      <w:r w:rsidRPr="00AA0337">
        <w:t xml:space="preserve">, </w:t>
      </w:r>
      <w:r w:rsidRPr="00AA0337">
        <w:rPr>
          <w:u w:val="single"/>
        </w:rPr>
        <w:t>Authors</w:t>
      </w:r>
      <w:r w:rsidRPr="00AA0337">
        <w:t xml:space="preserve">, </w:t>
      </w:r>
      <w:r w:rsidRPr="00AA0337">
        <w:rPr>
          <w:u w:val="single"/>
        </w:rPr>
        <w:t>Affiliations</w:t>
      </w:r>
      <w:r w:rsidRPr="00AA0337">
        <w:t xml:space="preserve">, </w:t>
      </w:r>
      <w:r w:rsidRPr="00AA0337">
        <w:rPr>
          <w:u w:val="single"/>
        </w:rPr>
        <w:t>Keywords</w:t>
      </w:r>
      <w:r w:rsidRPr="00AA0337">
        <w:t xml:space="preserve">, </w:t>
      </w:r>
      <w:r w:rsidRPr="00AA0337">
        <w:rPr>
          <w:u w:val="single"/>
        </w:rPr>
        <w:t>Abstract</w:t>
      </w:r>
      <w:r w:rsidRPr="00AA0337">
        <w:t xml:space="preserve">. Acceptable file formats for the abstract are MS Word (.doc) and pdf. The electronic files containing the abstract text material should be labeled: </w:t>
      </w:r>
      <w:r w:rsidRPr="00AA0337">
        <w:rPr>
          <w:b/>
        </w:rPr>
        <w:t>“</w:t>
      </w:r>
      <w:r w:rsidR="003C35FD">
        <w:rPr>
          <w:b/>
          <w:bCs/>
          <w:i/>
          <w:iCs/>
        </w:rPr>
        <w:t>FirstAuthorName_ICINDM22</w:t>
      </w:r>
      <w:r w:rsidRPr="00AA0337">
        <w:rPr>
          <w:b/>
          <w:bCs/>
          <w:i/>
          <w:iCs/>
        </w:rPr>
        <w:t>_abstract.extension”.</w:t>
      </w:r>
    </w:p>
    <w:p w:rsidR="00AA0337" w:rsidRPr="00AA0337" w:rsidRDefault="00AA0337" w:rsidP="00AA0337">
      <w:pPr>
        <w:pStyle w:val="AbstractCESARE14"/>
        <w:ind w:firstLine="0"/>
        <w:rPr>
          <w:bCs/>
          <w:iCs/>
        </w:rPr>
      </w:pPr>
    </w:p>
    <w:p w:rsidR="00AA0337" w:rsidRPr="00AA0337" w:rsidRDefault="00AA0337" w:rsidP="00AA0337">
      <w:pPr>
        <w:pStyle w:val="AbstractCESARE14"/>
        <w:ind w:firstLine="0"/>
        <w:rPr>
          <w:bCs/>
          <w:iCs/>
        </w:rPr>
      </w:pP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t xml:space="preserve">REFERENCES  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rPr>
          <w:i/>
        </w:rPr>
        <w:t>For BOOKS</w:t>
      </w:r>
      <w:r w:rsidRPr="00AA0337">
        <w:t xml:space="preserve">: Surname, Initials (year), </w:t>
      </w:r>
      <w:r w:rsidRPr="00AA0337">
        <w:rPr>
          <w:i/>
        </w:rPr>
        <w:t>Title in italics</w:t>
      </w:r>
      <w:r w:rsidRPr="00AA0337">
        <w:t>, Publisher, Place of publication, e.g.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t xml:space="preserve">[1] </w:t>
      </w:r>
      <w:proofErr w:type="spellStart"/>
      <w:r w:rsidRPr="00AA0337">
        <w:t>Zwicker</w:t>
      </w:r>
      <w:proofErr w:type="spellEnd"/>
      <w:r w:rsidRPr="00AA0337">
        <w:t xml:space="preserve">, E., </w:t>
      </w:r>
      <w:proofErr w:type="spellStart"/>
      <w:r w:rsidRPr="00AA0337">
        <w:t>Fastl</w:t>
      </w:r>
      <w:proofErr w:type="spellEnd"/>
      <w:r w:rsidRPr="00AA0337">
        <w:t xml:space="preserve">, H. (1990), </w:t>
      </w:r>
      <w:r w:rsidRPr="00AA0337">
        <w:rPr>
          <w:i/>
        </w:rPr>
        <w:t>Psychoacoustics, Facts and Models,</w:t>
      </w:r>
      <w:r w:rsidRPr="00AA0337">
        <w:t xml:space="preserve"> Springer-</w:t>
      </w:r>
      <w:proofErr w:type="spellStart"/>
      <w:r w:rsidRPr="00AA0337">
        <w:t>Verlag</w:t>
      </w:r>
      <w:proofErr w:type="spellEnd"/>
      <w:r w:rsidRPr="00AA0337">
        <w:t>, Berlin.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</w:pPr>
      <w:r w:rsidRPr="00AA0337">
        <w:rPr>
          <w:i/>
        </w:rPr>
        <w:t xml:space="preserve">For JOURNAL PAPERS: </w:t>
      </w:r>
      <w:r w:rsidRPr="00AA0337">
        <w:t>Surname, Initials (year), “Title”, Journal, number of volume, pages, e.g.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t xml:space="preserve">[2] Nelson, P.A., Curtis, A.R.D., Elliot, S.J. and </w:t>
      </w:r>
      <w:proofErr w:type="spellStart"/>
      <w:r w:rsidRPr="00AA0337">
        <w:t>Bullmore</w:t>
      </w:r>
      <w:proofErr w:type="spellEnd"/>
      <w:r w:rsidRPr="00AA0337">
        <w:t>, A.J. (1987), “The active minimization of Harmonic enclosed sound fields, Part I: Theory,” J. Sound and Vibration 117, pp. 1-13.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rPr>
          <w:i/>
        </w:rPr>
        <w:lastRenderedPageBreak/>
        <w:t xml:space="preserve">For PROCEEDING PAPERS: </w:t>
      </w:r>
      <w:r w:rsidRPr="00AA0337">
        <w:t xml:space="preserve">Surname, Initials (year), “Title”, </w:t>
      </w:r>
      <w:r w:rsidRPr="00AA0337">
        <w:rPr>
          <w:i/>
        </w:rPr>
        <w:t xml:space="preserve">Conference, </w:t>
      </w:r>
      <w:r w:rsidRPr="00AA0337">
        <w:t>Place, date of the conference, Volume of the Proceedings, pages, e.g.</w:t>
      </w:r>
    </w:p>
    <w:p w:rsidR="00AA0337" w:rsidRPr="00AA0337" w:rsidRDefault="00AA0337" w:rsidP="00AA0337">
      <w:pPr>
        <w:pStyle w:val="ReferencesCESARE14"/>
        <w:numPr>
          <w:ilvl w:val="0"/>
          <w:numId w:val="0"/>
        </w:numPr>
        <w:ind w:left="357" w:hanging="357"/>
      </w:pPr>
      <w:r w:rsidRPr="00AA0337">
        <w:t xml:space="preserve">[3] Author, I. (2010), “Paper instructions,” </w:t>
      </w:r>
      <w:r w:rsidRPr="00AA0337">
        <w:rPr>
          <w:i/>
        </w:rPr>
        <w:t>Proceedings of the 9</w:t>
      </w:r>
      <w:r w:rsidRPr="00AA0337">
        <w:rPr>
          <w:i/>
          <w:vertAlign w:val="superscript"/>
        </w:rPr>
        <w:t>th</w:t>
      </w:r>
      <w:r w:rsidRPr="00AA0337">
        <w:rPr>
          <w:i/>
        </w:rPr>
        <w:t xml:space="preserve"> International Congress on Mechanics (HSTAM 10), </w:t>
      </w:r>
      <w:r w:rsidRPr="00AA0337">
        <w:t>Limassol, Cyprus, 12– 14 July, Vol. I, pp. 101-108.</w:t>
      </w:r>
    </w:p>
    <w:p w:rsidR="00AA0337" w:rsidRPr="00AA0337" w:rsidRDefault="00AA0337" w:rsidP="00AA0337">
      <w:pPr>
        <w:pStyle w:val="AbstractCESARE14"/>
        <w:ind w:firstLine="0"/>
      </w:pPr>
    </w:p>
    <w:p w:rsidR="00AA0337" w:rsidRPr="00AA0337" w:rsidRDefault="00AA0337" w:rsidP="00AA03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lang w:val="en-US"/>
        </w:rPr>
      </w:pPr>
      <w:r w:rsidRPr="00AA0337">
        <w:rPr>
          <w:rFonts w:ascii="Times New Roman" w:hAnsi="Times New Roman" w:cs="Times New Roman"/>
          <w:lang w:val="en-US"/>
        </w:rPr>
        <w:br w:type="page"/>
      </w:r>
      <w:r w:rsidRPr="00AA0337">
        <w:rPr>
          <w:rFonts w:ascii="Times New Roman" w:hAnsi="Times New Roman" w:cs="Times New Roman"/>
          <w:lang w:val="en-US"/>
        </w:rPr>
        <w:lastRenderedPageBreak/>
        <w:t>ABSTRACTS should not exceed 1 page in length!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AA0337" w:rsidRPr="00AA0337" w:rsidRDefault="00AA0337" w:rsidP="00AA0337">
      <w:pPr>
        <w:rPr>
          <w:rFonts w:ascii="Times New Roman" w:hAnsi="Times New Roman" w:cs="Times New Roman"/>
          <w:b/>
          <w:lang w:val="en-US"/>
        </w:rPr>
      </w:pPr>
      <w:r w:rsidRPr="00AA0337">
        <w:rPr>
          <w:rFonts w:ascii="Times New Roman" w:hAnsi="Times New Roman" w:cs="Times New Roman"/>
          <w:b/>
          <w:lang w:val="en-US"/>
        </w:rPr>
        <w:t>GENERAL SPECIFICATIONS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AA0337" w:rsidRPr="00AA0337" w:rsidRDefault="00AA0337" w:rsidP="00AA0337">
      <w:pPr>
        <w:rPr>
          <w:rFonts w:ascii="Times New Roman" w:hAnsi="Times New Roman" w:cs="Times New Roman"/>
          <w:b/>
          <w:lang w:val="en-US"/>
        </w:rPr>
      </w:pPr>
      <w:r w:rsidRPr="00AA0337">
        <w:rPr>
          <w:rFonts w:ascii="Times New Roman" w:hAnsi="Times New Roman" w:cs="Times New Roman"/>
          <w:b/>
          <w:lang w:val="en-US"/>
        </w:rPr>
        <w:t>Text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  <w:r w:rsidRPr="00AA0337">
        <w:rPr>
          <w:rFonts w:ascii="Times New Roman" w:hAnsi="Times New Roman" w:cs="Times New Roman"/>
          <w:lang w:val="en-US"/>
        </w:rPr>
        <w:t>The abstract must be written in English, A4 paper, single-spaced, justified, with a font size of 10pt, in Times New Roman. Equations, references, figures and tables should be avoided if possible.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AA0337" w:rsidRPr="00AA0337" w:rsidRDefault="00AA0337" w:rsidP="00AA0337">
      <w:pPr>
        <w:rPr>
          <w:rFonts w:ascii="Times New Roman" w:hAnsi="Times New Roman" w:cs="Times New Roman"/>
          <w:b/>
          <w:lang w:val="en-US"/>
        </w:rPr>
      </w:pPr>
      <w:r w:rsidRPr="00AA0337">
        <w:rPr>
          <w:rFonts w:ascii="Times New Roman" w:hAnsi="Times New Roman" w:cs="Times New Roman"/>
          <w:b/>
          <w:lang w:val="en-US"/>
        </w:rPr>
        <w:t>Margins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  <w:r w:rsidRPr="00AA0337">
        <w:rPr>
          <w:rFonts w:ascii="Times New Roman" w:hAnsi="Times New Roman" w:cs="Times New Roman"/>
          <w:lang w:val="en-US"/>
        </w:rPr>
        <w:t xml:space="preserve">The margins must be formatted to 2.5cm on all sides of the paper. The headers and footers must be 2.0cm 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AA0337" w:rsidRPr="00AA0337" w:rsidRDefault="00AA0337" w:rsidP="00AA0337">
      <w:pPr>
        <w:rPr>
          <w:rFonts w:ascii="Times New Roman" w:hAnsi="Times New Roman" w:cs="Times New Roman"/>
          <w:b/>
          <w:lang w:val="en-US"/>
        </w:rPr>
      </w:pPr>
      <w:r w:rsidRPr="00AA0337">
        <w:rPr>
          <w:rFonts w:ascii="Times New Roman" w:hAnsi="Times New Roman" w:cs="Times New Roman"/>
          <w:b/>
          <w:lang w:val="en-US"/>
        </w:rPr>
        <w:t>References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  <w:r w:rsidRPr="00AA0337">
        <w:rPr>
          <w:rFonts w:ascii="Times New Roman" w:hAnsi="Times New Roman" w:cs="Times New Roman"/>
          <w:lang w:val="en-US"/>
        </w:rPr>
        <w:t xml:space="preserve">In case the authors would like to add references to their abstract, they are advised to follow the instructions given in the full paper template. </w:t>
      </w:r>
    </w:p>
    <w:p w:rsidR="00AA0337" w:rsidRPr="00AA0337" w:rsidRDefault="00AA0337" w:rsidP="00AA0337">
      <w:pPr>
        <w:rPr>
          <w:rFonts w:ascii="Times New Roman" w:hAnsi="Times New Roman" w:cs="Times New Roman"/>
          <w:lang w:val="en-US"/>
        </w:rPr>
      </w:pPr>
    </w:p>
    <w:p w:rsidR="00181E1F" w:rsidRDefault="00AA0337" w:rsidP="00F6493E">
      <w:pPr>
        <w:rPr>
          <w:rFonts w:ascii="Times New Roman" w:hAnsi="Times New Roman" w:cs="Times New Roman"/>
          <w:lang w:val="en-US"/>
        </w:rPr>
      </w:pPr>
      <w:r w:rsidRPr="00AA0337">
        <w:rPr>
          <w:rFonts w:ascii="Times New Roman" w:hAnsi="Times New Roman" w:cs="Times New Roman"/>
          <w:b/>
        </w:rPr>
        <w:t xml:space="preserve">Submission term </w:t>
      </w:r>
    </w:p>
    <w:p w:rsidR="00181E1F" w:rsidRDefault="00181E1F" w:rsidP="009616AF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abstract should be submitted to </w:t>
      </w:r>
      <w:hyperlink r:id="rId12" w:history="1">
        <w:hyperlink r:id="rId13" w:history="1">
          <w:r w:rsidR="009616AF" w:rsidRPr="001E7878">
            <w:rPr>
              <w:rStyle w:val="Hyperlink"/>
              <w:rFonts w:asciiTheme="majorBidi" w:hAnsiTheme="majorBidi" w:cstheme="majorBidi"/>
              <w:color w:val="002060"/>
            </w:rPr>
            <w:t>DCM_Center</w:t>
          </w:r>
          <w:r w:rsidR="009616AF" w:rsidRPr="001E7878">
            <w:rPr>
              <w:rStyle w:val="Hyperlink"/>
              <w:rFonts w:asciiTheme="majorBidi" w:eastAsia="Arial" w:hAnsiTheme="majorBidi" w:cstheme="majorBidi"/>
              <w:bCs/>
              <w:shadow/>
              <w:color w:val="002060"/>
            </w:rPr>
            <w:t>@aabu.edu.jo</w:t>
          </w:r>
        </w:hyperlink>
      </w:hyperlink>
    </w:p>
    <w:p w:rsidR="00181E1F" w:rsidRPr="00AA0337" w:rsidRDefault="00181E1F" w:rsidP="006D56E6">
      <w:pPr>
        <w:spacing w:after="0"/>
        <w:rPr>
          <w:rFonts w:ascii="Times New Roman" w:eastAsia="Times New Roman" w:hAnsi="Times New Roman" w:cs="Times New Roman"/>
          <w:sz w:val="16"/>
          <w:szCs w:val="16"/>
          <w:lang w:val="en-US"/>
        </w:rPr>
      </w:pPr>
    </w:p>
    <w:p w:rsidR="00062352" w:rsidRPr="00AA0337" w:rsidRDefault="00062352" w:rsidP="00062352">
      <w:pPr>
        <w:spacing w:after="0"/>
        <w:rPr>
          <w:rFonts w:ascii="Times New Roman" w:eastAsia="Times New Roman" w:hAnsi="Times New Roman" w:cs="Times New Roman"/>
          <w:sz w:val="16"/>
          <w:szCs w:val="16"/>
          <w:lang w:val="en-US"/>
        </w:rPr>
      </w:pPr>
    </w:p>
    <w:p w:rsidR="00062352" w:rsidRPr="00AA0337" w:rsidRDefault="00062352" w:rsidP="00062352">
      <w:pPr>
        <w:spacing w:after="0"/>
        <w:rPr>
          <w:rFonts w:ascii="Times New Roman" w:eastAsia="Times New Roman" w:hAnsi="Times New Roman" w:cs="Times New Roman"/>
          <w:sz w:val="16"/>
          <w:szCs w:val="16"/>
          <w:lang w:val="en-US"/>
        </w:rPr>
      </w:pPr>
    </w:p>
    <w:p w:rsidR="00062352" w:rsidRPr="00AA0337" w:rsidRDefault="00062352" w:rsidP="00062352">
      <w:pPr>
        <w:spacing w:after="0"/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sectPr w:rsidR="00062352" w:rsidRPr="00AA0337" w:rsidSect="00C434C0">
      <w:headerReference w:type="default" r:id="rId14"/>
      <w:footerReference w:type="default" r:id="rId15"/>
      <w:pgSz w:w="12240" w:h="15840" w:code="1"/>
      <w:pgMar w:top="1440" w:right="1800" w:bottom="1440" w:left="1800" w:header="708" w:footer="1684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592B" w:rsidRDefault="00B8592B">
      <w:pPr>
        <w:spacing w:after="0"/>
      </w:pPr>
      <w:r>
        <w:separator/>
      </w:r>
    </w:p>
  </w:endnote>
  <w:endnote w:type="continuationSeparator" w:id="0">
    <w:p w:rsidR="00B8592B" w:rsidRDefault="00B8592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jalla U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712B" w:rsidRDefault="00D7712B">
    <w:pPr>
      <w:pStyle w:val="Footer"/>
    </w:pPr>
  </w:p>
  <w:p w:rsidR="00D7712B" w:rsidRDefault="00D7712B" w:rsidP="00D7712B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592B" w:rsidRDefault="00B8592B">
      <w:pPr>
        <w:spacing w:after="0"/>
      </w:pPr>
      <w:r>
        <w:separator/>
      </w:r>
    </w:p>
  </w:footnote>
  <w:footnote w:type="continuationSeparator" w:id="0">
    <w:p w:rsidR="00B8592B" w:rsidRDefault="00B8592B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712B" w:rsidRPr="00062352" w:rsidRDefault="003C35FD">
    <w:pPr>
      <w:pStyle w:val="Header"/>
      <w:rPr>
        <w:b/>
        <w:lang w:val="en-US"/>
      </w:rPr>
    </w:pPr>
    <w:r>
      <w:rPr>
        <w:b/>
        <w:lang w:val="en-US"/>
      </w:rPr>
      <w:t>ICINDM 20</w:t>
    </w:r>
    <w:r>
      <w:rPr>
        <w:rFonts w:hint="cs"/>
        <w:b/>
        <w:rtl/>
        <w:lang w:val="en-US"/>
      </w:rPr>
      <w:t>22</w:t>
    </w:r>
  </w:p>
  <w:p w:rsidR="00D7712B" w:rsidRPr="006D56E6" w:rsidRDefault="003C35FD" w:rsidP="006D56E6">
    <w:pPr>
      <w:pStyle w:val="Header"/>
      <w:jc w:val="center"/>
      <w:rPr>
        <w:rFonts w:ascii="Times New Roman" w:hAnsi="Times New Roman" w:cs="Times New Roman"/>
        <w:i/>
        <w:lang w:val="en-US"/>
      </w:rPr>
    </w:pPr>
    <w:r>
      <w:rPr>
        <w:rFonts w:ascii="Times New Roman" w:hAnsi="Times New Roman" w:cs="Times New Roman"/>
        <w:i/>
        <w:lang w:val="en-US"/>
      </w:rPr>
      <w:t>2</w:t>
    </w:r>
    <w:r w:rsidRPr="003C35FD">
      <w:rPr>
        <w:rFonts w:ascii="Times New Roman" w:hAnsi="Times New Roman" w:cs="Times New Roman"/>
        <w:i/>
        <w:vertAlign w:val="superscript"/>
        <w:lang w:val="en-US"/>
      </w:rPr>
      <w:t>nd</w:t>
    </w:r>
    <w:r w:rsidR="00D7712B" w:rsidRPr="006D56E6">
      <w:rPr>
        <w:rFonts w:ascii="Times New Roman" w:hAnsi="Times New Roman" w:cs="Times New Roman"/>
        <w:i/>
        <w:lang w:val="en-US"/>
      </w:rPr>
      <w:t xml:space="preserve">International Conference </w:t>
    </w:r>
    <w:r w:rsidR="00423DD1" w:rsidRPr="006D56E6">
      <w:rPr>
        <w:rFonts w:ascii="Times New Roman" w:hAnsi="Times New Roman" w:cs="Times New Roman"/>
        <w:i/>
        <w:iCs/>
        <w:lang w:val="en-US"/>
      </w:rPr>
      <w:t>on Integrated Natural Disaster Management</w:t>
    </w:r>
  </w:p>
  <w:p w:rsidR="00333DFC" w:rsidRPr="003C35FD" w:rsidRDefault="00333DFC" w:rsidP="00F6493E">
    <w:pPr>
      <w:jc w:val="center"/>
      <w:rPr>
        <w:rFonts w:ascii="Times New Roman" w:hAnsi="Times New Roman" w:cs="Times New Roman"/>
        <w:i/>
        <w:noProof/>
        <w:color w:val="000000" w:themeColor="text1"/>
        <w:lang w:val="en-US"/>
      </w:rPr>
    </w:pPr>
    <w:r w:rsidRPr="006D56E6">
      <w:rPr>
        <w:rFonts w:ascii="Times New Roman" w:hAnsi="Times New Roman" w:cs="Times New Roman"/>
        <w:i/>
        <w:lang w:val="en-US"/>
      </w:rPr>
      <w:t>Dead Sea</w:t>
    </w:r>
    <w:r w:rsidR="00D7712B" w:rsidRPr="006D56E6">
      <w:rPr>
        <w:rFonts w:ascii="Times New Roman" w:hAnsi="Times New Roman" w:cs="Times New Roman"/>
        <w:i/>
      </w:rPr>
      <w:t xml:space="preserve">, </w:t>
    </w:r>
    <w:r w:rsidR="003C35FD">
      <w:rPr>
        <w:rFonts w:ascii="Times New Roman" w:hAnsi="Times New Roman" w:cs="Times New Roman" w:hint="cs"/>
        <w:i/>
        <w:rtl/>
        <w:lang w:val="en-US"/>
      </w:rPr>
      <w:t>13</w:t>
    </w:r>
    <w:r w:rsidR="003C35FD">
      <w:rPr>
        <w:rFonts w:ascii="Times New Roman" w:hAnsi="Times New Roman" w:cs="Times New Roman"/>
        <w:i/>
        <w:lang w:val="en-US"/>
      </w:rPr>
      <w:t>-</w:t>
    </w:r>
    <w:r w:rsidR="003C35FD">
      <w:rPr>
        <w:rFonts w:ascii="Times New Roman" w:hAnsi="Times New Roman" w:cs="Times New Roman" w:hint="cs"/>
        <w:i/>
        <w:rtl/>
        <w:lang w:val="en-US"/>
      </w:rPr>
      <w:t>15</w:t>
    </w:r>
    <w:r w:rsidRPr="006D56E6">
      <w:rPr>
        <w:rFonts w:ascii="Times New Roman" w:hAnsi="Times New Roman" w:cs="Times New Roman"/>
        <w:i/>
      </w:rPr>
      <w:t xml:space="preserve"> </w:t>
    </w:r>
    <w:r w:rsidR="00F6493E">
      <w:rPr>
        <w:rFonts w:ascii="Times New Roman" w:hAnsi="Times New Roman" w:cs="Times New Roman"/>
        <w:i/>
        <w:lang w:val="en-US"/>
      </w:rPr>
      <w:t>July</w:t>
    </w:r>
    <w:r w:rsidR="003C35FD">
      <w:rPr>
        <w:rFonts w:ascii="Times New Roman" w:hAnsi="Times New Roman" w:cs="Times New Roman"/>
        <w:i/>
      </w:rPr>
      <w:t xml:space="preserve"> 20</w:t>
    </w:r>
    <w:r w:rsidR="003C35FD">
      <w:rPr>
        <w:rFonts w:ascii="Times New Roman" w:hAnsi="Times New Roman" w:cs="Times New Roman"/>
        <w:i/>
        <w:lang w:val="en-US"/>
      </w:rPr>
      <w:t>22</w:t>
    </w:r>
  </w:p>
  <w:p w:rsidR="00B512DF" w:rsidRPr="00B512DF" w:rsidRDefault="00B512DF" w:rsidP="00333DFC">
    <w:pPr>
      <w:pStyle w:val="Header"/>
      <w:rPr>
        <w:i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43877"/>
    <w:multiLevelType w:val="hybridMultilevel"/>
    <w:tmpl w:val="F488A172"/>
    <w:lvl w:ilvl="0" w:tplc="1EC82266">
      <w:start w:val="1"/>
      <w:numFmt w:val="decimal"/>
      <w:pStyle w:val="ReferencesCESARE14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wNLUwtjAwMTA3NDBX0lEKTi0uzszPAykwrAUABjV6/ywAAAA="/>
  </w:docVars>
  <w:rsids>
    <w:rsidRoot w:val="00D7712B"/>
    <w:rsid w:val="00062352"/>
    <w:rsid w:val="001743D9"/>
    <w:rsid w:val="00174B07"/>
    <w:rsid w:val="00181E1F"/>
    <w:rsid w:val="00183B36"/>
    <w:rsid w:val="001F12DC"/>
    <w:rsid w:val="00215A1E"/>
    <w:rsid w:val="00302DE2"/>
    <w:rsid w:val="00333DFC"/>
    <w:rsid w:val="003C35FD"/>
    <w:rsid w:val="0040680D"/>
    <w:rsid w:val="00421A88"/>
    <w:rsid w:val="00423DD1"/>
    <w:rsid w:val="00647004"/>
    <w:rsid w:val="006D56E6"/>
    <w:rsid w:val="00762605"/>
    <w:rsid w:val="007E317B"/>
    <w:rsid w:val="00870000"/>
    <w:rsid w:val="008A199F"/>
    <w:rsid w:val="009616AF"/>
    <w:rsid w:val="00A07C7A"/>
    <w:rsid w:val="00AA0337"/>
    <w:rsid w:val="00AB4469"/>
    <w:rsid w:val="00AF46CF"/>
    <w:rsid w:val="00B512DF"/>
    <w:rsid w:val="00B8592B"/>
    <w:rsid w:val="00BF7900"/>
    <w:rsid w:val="00C24194"/>
    <w:rsid w:val="00C434C0"/>
    <w:rsid w:val="00C659D2"/>
    <w:rsid w:val="00CD516A"/>
    <w:rsid w:val="00D32628"/>
    <w:rsid w:val="00D560C0"/>
    <w:rsid w:val="00D67A2C"/>
    <w:rsid w:val="00D7712B"/>
    <w:rsid w:val="00EB3BEE"/>
    <w:rsid w:val="00F6493E"/>
    <w:rsid w:val="00FA3BFE"/>
    <w:rsid w:val="00FD0ED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712B"/>
    <w:rPr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12B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712B"/>
    <w:rPr>
      <w:lang w:val="el-GR"/>
    </w:rPr>
  </w:style>
  <w:style w:type="paragraph" w:styleId="Footer">
    <w:name w:val="footer"/>
    <w:basedOn w:val="Normal"/>
    <w:link w:val="FooterChar"/>
    <w:uiPriority w:val="99"/>
    <w:unhideWhenUsed/>
    <w:rsid w:val="00D7712B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712B"/>
    <w:rPr>
      <w:lang w:val="el-GR"/>
    </w:rPr>
  </w:style>
  <w:style w:type="character" w:styleId="Hyperlink">
    <w:name w:val="Hyperlink"/>
    <w:basedOn w:val="DefaultParagraphFont"/>
    <w:uiPriority w:val="99"/>
    <w:unhideWhenUsed/>
    <w:rsid w:val="00D7712B"/>
    <w:rPr>
      <w:color w:val="F49100" w:themeColor="hyperlink"/>
      <w:u w:val="single"/>
    </w:rPr>
  </w:style>
  <w:style w:type="table" w:styleId="TableGrid">
    <w:name w:val="Table Grid"/>
    <w:basedOn w:val="TableNormal"/>
    <w:uiPriority w:val="59"/>
    <w:rsid w:val="00062352"/>
    <w:pPr>
      <w:spacing w:after="0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3B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B36"/>
    <w:rPr>
      <w:rFonts w:ascii="Tahoma" w:hAnsi="Tahoma" w:cs="Tahoma"/>
      <w:sz w:val="16"/>
      <w:szCs w:val="16"/>
      <w:lang w:val="el-GR"/>
    </w:rPr>
  </w:style>
  <w:style w:type="paragraph" w:styleId="ListParagraph">
    <w:name w:val="List Paragraph"/>
    <w:basedOn w:val="Normal"/>
    <w:uiPriority w:val="34"/>
    <w:qFormat/>
    <w:rsid w:val="00302DE2"/>
    <w:pPr>
      <w:ind w:left="720"/>
      <w:contextualSpacing/>
    </w:pPr>
  </w:style>
  <w:style w:type="paragraph" w:customStyle="1" w:styleId="AuthorsCESARE14">
    <w:name w:val="Authors CESARE'14"/>
    <w:basedOn w:val="AbstractCESARE14"/>
    <w:qFormat/>
    <w:rsid w:val="00AA0337"/>
    <w:pPr>
      <w:spacing w:after="240"/>
      <w:jc w:val="center"/>
    </w:pPr>
    <w:rPr>
      <w:b/>
    </w:rPr>
  </w:style>
  <w:style w:type="paragraph" w:customStyle="1" w:styleId="TitleCESARE14">
    <w:name w:val="Title CESARE'14"/>
    <w:basedOn w:val="AbstractCESARE14"/>
    <w:qFormat/>
    <w:rsid w:val="00AA0337"/>
    <w:pPr>
      <w:spacing w:before="240" w:after="240"/>
      <w:ind w:firstLine="0"/>
      <w:jc w:val="center"/>
    </w:pPr>
    <w:rPr>
      <w:b/>
      <w:sz w:val="24"/>
    </w:rPr>
  </w:style>
  <w:style w:type="paragraph" w:customStyle="1" w:styleId="KeywordsCESARE14">
    <w:name w:val="Keywords CESARE'14"/>
    <w:basedOn w:val="Normal"/>
    <w:next w:val="AbstractCESARE14"/>
    <w:rsid w:val="00AA0337"/>
    <w:pPr>
      <w:spacing w:after="0" w:line="276" w:lineRule="auto"/>
      <w:jc w:val="center"/>
    </w:pPr>
    <w:rPr>
      <w:rFonts w:ascii="Times New Roman" w:eastAsia="Calibri" w:hAnsi="Times New Roman" w:cs="Times New Roman"/>
      <w:sz w:val="20"/>
      <w:szCs w:val="22"/>
      <w:lang w:val="en-GB"/>
    </w:rPr>
  </w:style>
  <w:style w:type="paragraph" w:customStyle="1" w:styleId="AbstractCESARE14">
    <w:name w:val="Abstract CESARE'14"/>
    <w:basedOn w:val="Normal"/>
    <w:qFormat/>
    <w:rsid w:val="00AA0337"/>
    <w:pPr>
      <w:spacing w:after="0" w:line="276" w:lineRule="auto"/>
      <w:ind w:firstLine="284"/>
      <w:jc w:val="both"/>
    </w:pPr>
    <w:rPr>
      <w:rFonts w:ascii="Times New Roman" w:eastAsia="Calibri" w:hAnsi="Times New Roman" w:cs="Times New Roman"/>
      <w:sz w:val="20"/>
      <w:szCs w:val="22"/>
      <w:lang w:val="en-US"/>
    </w:rPr>
  </w:style>
  <w:style w:type="paragraph" w:customStyle="1" w:styleId="AffiliationCESARE14">
    <w:name w:val="Affiliation CESARE'14"/>
    <w:basedOn w:val="Normal"/>
    <w:rsid w:val="00AA0337"/>
    <w:pPr>
      <w:tabs>
        <w:tab w:val="left" w:pos="142"/>
      </w:tabs>
      <w:spacing w:after="0" w:line="276" w:lineRule="auto"/>
      <w:jc w:val="center"/>
    </w:pPr>
    <w:rPr>
      <w:rFonts w:ascii="Times New Roman" w:eastAsia="Calibri" w:hAnsi="Times New Roman" w:cs="Times New Roman"/>
      <w:sz w:val="22"/>
      <w:szCs w:val="22"/>
      <w:lang w:val="en-GB"/>
    </w:rPr>
  </w:style>
  <w:style w:type="paragraph" w:customStyle="1" w:styleId="ReferencesCESARE14">
    <w:name w:val="References CESARE'14"/>
    <w:basedOn w:val="AbstractCESARE14"/>
    <w:qFormat/>
    <w:rsid w:val="00AA0337"/>
    <w:pPr>
      <w:numPr>
        <w:numId w:val="1"/>
      </w:numPr>
      <w:tabs>
        <w:tab w:val="left" w:pos="454"/>
      </w:tabs>
      <w:spacing w:after="120"/>
      <w:ind w:left="357" w:hanging="357"/>
    </w:pPr>
    <w:rPr>
      <w:bCs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cindm@aabu.edu.j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cindm@aabu.edu.j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thor@university.j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3C7B6FAB2424D8844DBCC8FA0A669" ma:contentTypeVersion="2" ma:contentTypeDescription="Create a new document." ma:contentTypeScope="" ma:versionID="8a28be25d5d488c792501855fc622461">
  <xsd:schema xmlns:xsd="http://www.w3.org/2001/XMLSchema" xmlns:xs="http://www.w3.org/2001/XMLSchema" xmlns:p="http://schemas.microsoft.com/office/2006/metadata/properties" xmlns:ns1="http://schemas.microsoft.com/sharepoint/v3" xmlns:ns2="0afbc2ae-5114-44a2-b91a-f1b51fa42eff" targetNamespace="http://schemas.microsoft.com/office/2006/metadata/properties" ma:root="true" ma:fieldsID="dba33b7e513c76553a781113afcaa3f7" ns1:_="" ns2:_="">
    <xsd:import namespace="http://schemas.microsoft.com/sharepoint/v3"/>
    <xsd:import namespace="0afbc2ae-5114-44a2-b91a-f1b51fa42ef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bc2ae-5114-44a2-b91a-f1b51fa42e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5210D-5DD3-484C-8DF1-7BA91F48B6FB}"/>
</file>

<file path=customXml/itemProps2.xml><?xml version="1.0" encoding="utf-8"?>
<ds:datastoreItem xmlns:ds="http://schemas.openxmlformats.org/officeDocument/2006/customXml" ds:itemID="{713FD9C5-05B5-4C60-BBFD-BA41B9BA9F6B}"/>
</file>

<file path=customXml/itemProps3.xml><?xml version="1.0" encoding="utf-8"?>
<ds:datastoreItem xmlns:ds="http://schemas.openxmlformats.org/officeDocument/2006/customXml" ds:itemID="{DE10DB29-4805-4F27-94BD-99E873C3DBA3}"/>
</file>

<file path=customXml/itemProps4.xml><?xml version="1.0" encoding="utf-8"?>
<ds:datastoreItem xmlns:ds="http://schemas.openxmlformats.org/officeDocument/2006/customXml" ds:itemID="{48A043A3-6A6F-454A-BB7C-D1FF71E99B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m Al Hussaini</Company>
  <LinksUpToDate>false</LinksUpToDate>
  <CharactersWithSpaces>2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user</dc:creator>
  <cp:lastModifiedBy>Moayyad</cp:lastModifiedBy>
  <cp:revision>2</cp:revision>
  <dcterms:created xsi:type="dcterms:W3CDTF">2022-01-18T22:44:00Z</dcterms:created>
  <dcterms:modified xsi:type="dcterms:W3CDTF">2022-01-18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3C7B6FAB2424D8844DBCC8FA0A669</vt:lpwstr>
  </property>
</Properties>
</file>